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D21F5" w14:textId="3069C99F" w:rsidR="00B62174" w:rsidRDefault="00286A42" w:rsidP="001B0E25">
      <w:pPr>
        <w:pStyle w:val="Heading1"/>
        <w:spacing w:after="240"/>
        <w:jc w:val="center"/>
      </w:pPr>
      <w:r w:rsidRPr="00286A42">
        <w:rPr>
          <w:b/>
          <w:bCs/>
        </w:rPr>
        <w:t>Faculty Name:</w:t>
      </w:r>
      <w:r>
        <w:t xml:space="preserve"> </w:t>
      </w:r>
      <w:r w:rsidRPr="00286A42">
        <w:rPr>
          <w:rStyle w:val="Heading2Char"/>
        </w:rPr>
        <w:t>Satyaki Das</w:t>
      </w:r>
    </w:p>
    <w:tbl>
      <w:tblPr>
        <w:tblStyle w:val="GridTable4-Accent5"/>
        <w:tblW w:w="0" w:type="auto"/>
        <w:tblLook w:val="0620" w:firstRow="1" w:lastRow="0" w:firstColumn="0" w:lastColumn="0" w:noHBand="1" w:noVBand="1"/>
      </w:tblPr>
      <w:tblGrid>
        <w:gridCol w:w="2405"/>
        <w:gridCol w:w="3305"/>
        <w:gridCol w:w="3306"/>
      </w:tblGrid>
      <w:tr w:rsidR="00940860" w14:paraId="05757B44" w14:textId="77777777" w:rsidTr="00940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05" w:type="dxa"/>
          </w:tcPr>
          <w:p w14:paraId="12D94BFF" w14:textId="73D8D4EC" w:rsidR="00B575A0" w:rsidRPr="00CF4DBA" w:rsidRDefault="00CF4DBA" w:rsidP="00CF4DBA">
            <w:pPr>
              <w:pStyle w:val="Santiago"/>
              <w:jc w:val="center"/>
              <w:rPr>
                <w:b w:val="0"/>
                <w:bCs w:val="0"/>
              </w:rPr>
            </w:pPr>
            <w:r w:rsidRPr="00CF4DBA">
              <w:rPr>
                <w:b w:val="0"/>
                <w:bCs w:val="0"/>
              </w:rPr>
              <w:t>Course Name &amp; Code</w:t>
            </w:r>
          </w:p>
        </w:tc>
        <w:tc>
          <w:tcPr>
            <w:tcW w:w="3305" w:type="dxa"/>
          </w:tcPr>
          <w:p w14:paraId="354539D3" w14:textId="171F2DB7" w:rsidR="00B575A0" w:rsidRPr="00CF4DBA" w:rsidRDefault="00E96CB0" w:rsidP="00CF4DBA">
            <w:pPr>
              <w:pStyle w:val="Santiago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sed Media &amp; Technique</w:t>
            </w:r>
          </w:p>
        </w:tc>
        <w:tc>
          <w:tcPr>
            <w:tcW w:w="3306" w:type="dxa"/>
          </w:tcPr>
          <w:p w14:paraId="3BC8125E" w14:textId="02121942" w:rsidR="00B575A0" w:rsidRPr="00CF4DBA" w:rsidRDefault="00B34F31" w:rsidP="00CF4DBA">
            <w:pPr>
              <w:pStyle w:val="Santiago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xperience</w:t>
            </w:r>
            <w:r w:rsidR="00B1479C">
              <w:rPr>
                <w:b w:val="0"/>
                <w:bCs w:val="0"/>
              </w:rPr>
              <w:t>s</w:t>
            </w:r>
            <w:r>
              <w:rPr>
                <w:b w:val="0"/>
                <w:bCs w:val="0"/>
              </w:rPr>
              <w:t xml:space="preserve"> </w:t>
            </w:r>
            <w:r w:rsidR="00B1479C">
              <w:rPr>
                <w:b w:val="0"/>
                <w:bCs w:val="0"/>
              </w:rPr>
              <w:t>and</w:t>
            </w:r>
            <w:r>
              <w:rPr>
                <w:b w:val="0"/>
                <w:bCs w:val="0"/>
              </w:rPr>
              <w:t xml:space="preserve"> Problems</w:t>
            </w:r>
          </w:p>
        </w:tc>
      </w:tr>
      <w:tr w:rsidR="00940860" w14:paraId="401FFE86" w14:textId="77777777" w:rsidTr="002F340A">
        <w:tc>
          <w:tcPr>
            <w:tcW w:w="2405" w:type="dxa"/>
            <w:vAlign w:val="center"/>
          </w:tcPr>
          <w:p w14:paraId="45A5D5CE" w14:textId="77777777" w:rsidR="00B575A0" w:rsidRDefault="005E0BC0" w:rsidP="002F340A">
            <w:pPr>
              <w:pStyle w:val="Santiago"/>
              <w:jc w:val="center"/>
            </w:pPr>
            <w:r>
              <w:t>CSE 306</w:t>
            </w:r>
            <w:r w:rsidR="004B5F40">
              <w:t xml:space="preserve"> (Section 1)</w:t>
            </w:r>
          </w:p>
          <w:p w14:paraId="707E7D8E" w14:textId="77777777" w:rsidR="004B5F40" w:rsidRDefault="004B5F40" w:rsidP="002F340A">
            <w:pPr>
              <w:pStyle w:val="Santiago"/>
              <w:jc w:val="center"/>
            </w:pPr>
            <w:r>
              <w:t xml:space="preserve">CSE 306 (Section </w:t>
            </w:r>
            <w:r>
              <w:t>2</w:t>
            </w:r>
            <w:r>
              <w:t>)</w:t>
            </w:r>
          </w:p>
          <w:p w14:paraId="07068E63" w14:textId="6D2CE223" w:rsidR="004B5F40" w:rsidRDefault="004B5F40" w:rsidP="002F340A">
            <w:pPr>
              <w:pStyle w:val="Santiago"/>
              <w:jc w:val="center"/>
            </w:pPr>
            <w:r>
              <w:t xml:space="preserve">CSE </w:t>
            </w:r>
            <w:r>
              <w:t>208</w:t>
            </w:r>
            <w:r>
              <w:t xml:space="preserve"> (Section </w:t>
            </w:r>
            <w:r>
              <w:t>2</w:t>
            </w:r>
            <w:r>
              <w:t>)</w:t>
            </w:r>
          </w:p>
        </w:tc>
        <w:tc>
          <w:tcPr>
            <w:tcW w:w="3305" w:type="dxa"/>
            <w:vAlign w:val="center"/>
          </w:tcPr>
          <w:p w14:paraId="219125A9" w14:textId="56DCA98B" w:rsidR="00B575A0" w:rsidRDefault="003A5B49" w:rsidP="002F340A">
            <w:pPr>
              <w:pStyle w:val="Santiago"/>
              <w:jc w:val="left"/>
            </w:pPr>
            <w:r>
              <w:t>Online sessions were conducted</w:t>
            </w:r>
            <w:r w:rsidR="007F214B">
              <w:t xml:space="preserve"> using Zoom.</w:t>
            </w:r>
          </w:p>
        </w:tc>
        <w:tc>
          <w:tcPr>
            <w:tcW w:w="3306" w:type="dxa"/>
          </w:tcPr>
          <w:p w14:paraId="58A306A5" w14:textId="6B0DC8A9" w:rsidR="00B575A0" w:rsidRDefault="00C108E4" w:rsidP="00C108E4">
            <w:pPr>
              <w:pStyle w:val="Santiago"/>
              <w:numPr>
                <w:ilvl w:val="0"/>
                <w:numId w:val="2"/>
              </w:numPr>
            </w:pPr>
            <w:r>
              <w:t>The lab classes were conducted similarly to the theory classes. I managed to share my screens while I coded. But it was difficult to get the students to be interactive.</w:t>
            </w:r>
          </w:p>
          <w:p w14:paraId="6C9EC531" w14:textId="77777777" w:rsidR="00C108E4" w:rsidRDefault="00C108E4" w:rsidP="00C108E4">
            <w:pPr>
              <w:pStyle w:val="Santiago"/>
              <w:numPr>
                <w:ilvl w:val="0"/>
                <w:numId w:val="2"/>
              </w:numPr>
            </w:pPr>
            <w:r>
              <w:t>Students often complaint about internet issues and not having environment software installed in their PC.</w:t>
            </w:r>
          </w:p>
          <w:p w14:paraId="585E98FD" w14:textId="578B85B4" w:rsidR="00C108E4" w:rsidRDefault="00C971BD" w:rsidP="00C108E4">
            <w:pPr>
              <w:pStyle w:val="Santiago"/>
              <w:numPr>
                <w:ilvl w:val="0"/>
                <w:numId w:val="2"/>
              </w:numPr>
            </w:pPr>
            <w:r>
              <w:t>S</w:t>
            </w:r>
            <w:r w:rsidR="00C108E4">
              <w:t>tudents</w:t>
            </w:r>
            <w:r w:rsidR="000475B0">
              <w:t xml:space="preserve"> also</w:t>
            </w:r>
            <w:r w:rsidR="00C108E4">
              <w:t xml:space="preserve"> complaint about attending the class via mobile phones and thus not being able to code </w:t>
            </w:r>
            <w:r w:rsidR="000475B0">
              <w:t>the solutions themselves.</w:t>
            </w:r>
          </w:p>
        </w:tc>
      </w:tr>
    </w:tbl>
    <w:p w14:paraId="21EAC02D" w14:textId="77777777" w:rsidR="0000267A" w:rsidRDefault="0000267A" w:rsidP="00D55DDC">
      <w:pPr>
        <w:pStyle w:val="Santiago"/>
      </w:pPr>
    </w:p>
    <w:sectPr w:rsidR="00002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E6032D"/>
    <w:multiLevelType w:val="hybridMultilevel"/>
    <w:tmpl w:val="FD2AF9F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MDezNLMwNjaxNDJT0lEKTi0uzszPAykwrAUAG8Jf4ywAAAA="/>
  </w:docVars>
  <w:rsids>
    <w:rsidRoot w:val="00D55DDC"/>
    <w:rsid w:val="0000267A"/>
    <w:rsid w:val="000475B0"/>
    <w:rsid w:val="001B0E25"/>
    <w:rsid w:val="00286A42"/>
    <w:rsid w:val="002F340A"/>
    <w:rsid w:val="00386239"/>
    <w:rsid w:val="003A5B49"/>
    <w:rsid w:val="004B5F40"/>
    <w:rsid w:val="00515DAB"/>
    <w:rsid w:val="005E0BC0"/>
    <w:rsid w:val="00717B9B"/>
    <w:rsid w:val="007C150C"/>
    <w:rsid w:val="007F214B"/>
    <w:rsid w:val="008C53F7"/>
    <w:rsid w:val="008E31DF"/>
    <w:rsid w:val="00940860"/>
    <w:rsid w:val="00956FC5"/>
    <w:rsid w:val="00A04809"/>
    <w:rsid w:val="00B1479C"/>
    <w:rsid w:val="00B34F31"/>
    <w:rsid w:val="00B575A0"/>
    <w:rsid w:val="00B62174"/>
    <w:rsid w:val="00C108E4"/>
    <w:rsid w:val="00C971BD"/>
    <w:rsid w:val="00C97C62"/>
    <w:rsid w:val="00CF4DBA"/>
    <w:rsid w:val="00D55DDC"/>
    <w:rsid w:val="00E96CB0"/>
    <w:rsid w:val="00EF5427"/>
    <w:rsid w:val="00F4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326AE"/>
  <w15:chartTrackingRefBased/>
  <w15:docId w15:val="{454F385D-A169-4ADA-A341-8CB00A854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6A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A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B575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B6217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286A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A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1Light-Accent5">
    <w:name w:val="Grid Table 1 Light Accent 5"/>
    <w:basedOn w:val="TableNormal"/>
    <w:uiPriority w:val="46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940860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1">
    <w:name w:val="Grid Table 2 Accent 1"/>
    <w:basedOn w:val="TableNormal"/>
    <w:uiPriority w:val="47"/>
    <w:rsid w:val="0094086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6Colorful-Accent1">
    <w:name w:val="Grid Table 6 Colorful Accent 1"/>
    <w:basedOn w:val="TableNormal"/>
    <w:uiPriority w:val="51"/>
    <w:rsid w:val="0094086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94086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5">
    <w:name w:val="List Table 1 Light Accent 5"/>
    <w:basedOn w:val="TableNormal"/>
    <w:uiPriority w:val="46"/>
    <w:rsid w:val="0094086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1">
    <w:name w:val="List Table 2 Accent 1"/>
    <w:basedOn w:val="TableNormal"/>
    <w:uiPriority w:val="47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9408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5Dark-Accent1">
    <w:name w:val="List Table 5 Dark Accent 1"/>
    <w:basedOn w:val="TableNormal"/>
    <w:uiPriority w:val="50"/>
    <w:rsid w:val="0094086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4086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94086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4086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94086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4086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92</cp:revision>
  <dcterms:created xsi:type="dcterms:W3CDTF">2020-04-20T20:21:00Z</dcterms:created>
  <dcterms:modified xsi:type="dcterms:W3CDTF">2020-04-20T20:35:00Z</dcterms:modified>
</cp:coreProperties>
</file>